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59" w:type="dxa"/>
        <w:tblLook w:val="04A0" w:firstRow="1" w:lastRow="0" w:firstColumn="1" w:lastColumn="0" w:noHBand="0" w:noVBand="1"/>
      </w:tblPr>
      <w:tblGrid>
        <w:gridCol w:w="1283"/>
        <w:gridCol w:w="3700"/>
        <w:gridCol w:w="380"/>
        <w:gridCol w:w="1283"/>
        <w:gridCol w:w="4064"/>
        <w:gridCol w:w="449"/>
      </w:tblGrid>
      <w:tr w:rsidR="00DC7B74" w:rsidRPr="00DC7B74" w14:paraId="3391D3B4" w14:textId="77777777" w:rsidTr="00DC7B74">
        <w:trPr>
          <w:trHeight w:val="1860"/>
        </w:trPr>
        <w:tc>
          <w:tcPr>
            <w:tcW w:w="1115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584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06"/>
              <w:gridCol w:w="8178"/>
            </w:tblGrid>
            <w:tr w:rsidR="00DC7B74" w:rsidRPr="00DC7B74" w14:paraId="57106E93" w14:textId="77777777" w:rsidTr="00DC7B74">
              <w:trPr>
                <w:trHeight w:val="1860"/>
                <w:tblCellSpacing w:w="0" w:type="dxa"/>
              </w:trPr>
              <w:tc>
                <w:tcPr>
                  <w:tcW w:w="24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6EFF3"/>
                  <w:noWrap/>
                  <w:vAlign w:val="bottom"/>
                  <w:hideMark/>
                </w:tcPr>
                <w:p w14:paraId="03D42848" w14:textId="09B19032" w:rsidR="00DC7B74" w:rsidRPr="00DC7B74" w:rsidRDefault="00DC7B74" w:rsidP="00DC7B74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64384" behindDoc="0" locked="0" layoutInCell="1" allowOverlap="1" wp14:anchorId="340AEBFB" wp14:editId="1C281B64">
                        <wp:simplePos x="0" y="0"/>
                        <wp:positionH relativeFrom="column">
                          <wp:posOffset>370205</wp:posOffset>
                        </wp:positionH>
                        <wp:positionV relativeFrom="paragraph">
                          <wp:posOffset>-833120</wp:posOffset>
                        </wp:positionV>
                        <wp:extent cx="775970" cy="828675"/>
                        <wp:effectExtent l="0" t="0" r="5080" b="9525"/>
                        <wp:wrapNone/>
                        <wp:docPr id="2" name="Picture 8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8DB9057C-6796-4B13-9E20-B31F5A4AA64D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Picture 8">
                                  <a:extLst>
                                    <a:ext uri="{FF2B5EF4-FFF2-40B4-BE49-F238E27FC236}">
                                      <a16:creationId xmlns:a16="http://schemas.microsoft.com/office/drawing/2014/main" id="{8DB9057C-6796-4B13-9E20-B31F5A4AA64D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7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75970" cy="82867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/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81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6EFF3"/>
                  <w:vAlign w:val="bottom"/>
                </w:tcPr>
                <w:p w14:paraId="6257A2E1" w14:textId="7BF57D24" w:rsidR="00DC7B74" w:rsidRPr="00DC7B74" w:rsidRDefault="00DC7B74" w:rsidP="00DC7B74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DC7B74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76A66E65" wp14:editId="16F07BDB">
                            <wp:simplePos x="0" y="0"/>
                            <wp:positionH relativeFrom="column">
                              <wp:posOffset>1048385</wp:posOffset>
                            </wp:positionH>
                            <wp:positionV relativeFrom="paragraph">
                              <wp:posOffset>-775335</wp:posOffset>
                            </wp:positionV>
                            <wp:extent cx="3864610" cy="721360"/>
                            <wp:effectExtent l="0" t="0" r="0" b="0"/>
                            <wp:wrapNone/>
                            <wp:docPr id="3" name="Rectangle 7">
                              <a:extLst xmlns:a="http://schemas.openxmlformats.org/drawingml/2006/main"/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864610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p w14:paraId="4D570121" w14:textId="77777777" w:rsidR="00DC7B74" w:rsidRDefault="00DC7B74" w:rsidP="00DC7B74">
                                        <w:pPr>
                                          <w:pStyle w:val="NormalWeb"/>
                                          <w:spacing w:before="0" w:beforeAutospacing="0" w:after="0" w:afterAutospacing="0"/>
                                          <w:jc w:val="center"/>
                                        </w:pPr>
                                        <w:r w:rsidRPr="00DC7B74">
                                          <w:rPr>
                                            <w:rFonts w:ascii="Brush Script MT" w:hAnsi="Brush Script MT" w:cstheme="minorBidi"/>
                                            <w:b/>
                                            <w:bCs/>
                                            <w:color w:val="000000" w:themeColor="text1"/>
                                            <w:sz w:val="80"/>
                                            <w:szCs w:val="80"/>
                                            <w14:shadow w14:blurRad="12700" w14:dist="38100" w14:dir="2700000" w14:sx="100000" w14:sy="100000" w14:kx="0" w14:ky="0" w14:algn="tl">
                                              <w14:schemeClr w14:val="bg1">
                                                <w14:lumMod w14:val="50000"/>
                                              </w14:schemeClr>
                                            </w14:shadow>
                                            <w14:textOutline w14:w="9525" w14:cap="flat" w14:cmpd="sng" w14:algn="ctr">
                                              <w14:solidFill>
                                                <w14:schemeClr w14:val="bg1"/>
                                              </w14:solidFill>
                                              <w14:prstDash w14:val="solid"/>
                                              <w14:round/>
                                            </w14:textOutline>
                                          </w:rPr>
                                          <w:t>My Password</w:t>
                                        </w:r>
                                        <w:r w:rsidRPr="00DC7B74">
                                          <w:rPr>
                                            <w:rFonts w:ascii="Brush Script MT" w:hAnsi="Brush Script MT" w:cstheme="minorBidi"/>
                                            <w:b/>
                                            <w:bCs/>
                                            <w:color w:val="000000" w:themeColor="text1"/>
                                            <w:position w:val="1"/>
                                            <w:sz w:val="80"/>
                                            <w:szCs w:val="80"/>
                                            <w14:shadow w14:blurRad="12700" w14:dist="38100" w14:dir="2700000" w14:sx="100000" w14:sy="100000" w14:kx="0" w14:ky="0" w14:algn="tl">
                                              <w14:schemeClr w14:val="bg1">
                                                <w14:lumMod w14:val="50000"/>
                                              </w14:schemeClr>
                                            </w14:shadow>
                                            <w14:textOutline w14:w="9525" w14:cap="flat" w14:cmpd="sng" w14:algn="ctr">
                                              <w14:solidFill>
                                                <w14:schemeClr w14:val="bg1"/>
                                              </w14:solidFill>
                                              <w14:prstDash w14:val="solid"/>
                                              <w14:round/>
                                            </w14:textOutline>
                                          </w:rPr>
                                          <w:t xml:space="preserve"> Keeper</w:t>
                                        </w:r>
                                      </w:p>
                                    </w:txbxContent>
                                  </wps:txbx>
                                  <wps:bodyPr wrap="none" lIns="91440" tIns="45720" rIns="91440" bIns="45720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6A66E65" id="Rectangle 7" o:spid="_x0000_s1026" style="position:absolute;margin-left:82.55pt;margin-top:-61.05pt;width:304.3pt;height:56.8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" filled="f" stroked="f">
                            <v:textbox style="mso-fit-shape-to-text:t">
                              <w:txbxContent>
                                <w:p w14:paraId="4D570121" w14:textId="77777777" w:rsidR="00DC7B74" w:rsidRDefault="00DC7B74" w:rsidP="00DC7B7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DC7B74">
                                    <w:rPr>
                                      <w:rFonts w:ascii="Brush Script MT" w:hAnsi="Brush Script MT" w:cstheme="minorBidi"/>
                                      <w:b/>
                                      <w:bCs/>
                                      <w:color w:val="000000" w:themeColor="text1"/>
                                      <w:sz w:val="80"/>
                                      <w:szCs w:val="80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My Password</w:t>
                                  </w:r>
                                  <w:r w:rsidRPr="00DC7B74">
                                    <w:rPr>
                                      <w:rFonts w:ascii="Brush Script MT" w:hAnsi="Brush Script MT" w:cstheme="minorBidi"/>
                                      <w:b/>
                                      <w:bCs/>
                                      <w:color w:val="000000" w:themeColor="text1"/>
                                      <w:position w:val="1"/>
                                      <w:sz w:val="80"/>
                                      <w:szCs w:val="80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Keeper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</w:p>
              </w:tc>
            </w:tr>
          </w:tbl>
          <w:p w14:paraId="2C6ED944" w14:textId="77777777" w:rsidR="00DC7B74" w:rsidRPr="00DC7B74" w:rsidRDefault="00DC7B74" w:rsidP="00DC7B7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C7B74" w:rsidRPr="00DC7B74" w14:paraId="42087D68" w14:textId="77777777" w:rsidTr="00DC7B74">
        <w:trPr>
          <w:gridAfter w:val="1"/>
          <w:wAfter w:w="449" w:type="dxa"/>
          <w:trHeight w:val="279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202FC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9840A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B75A1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CA763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4B39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C7B74" w:rsidRPr="00DC7B74" w14:paraId="7306B24C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5ABFE55B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0ECEC774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ww.yahoo.com/mail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65621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2CE2F12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194B263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ww.gmail.com/mail</w:t>
            </w:r>
          </w:p>
        </w:tc>
      </w:tr>
      <w:tr w:rsidR="00DC7B74" w:rsidRPr="00DC7B74" w14:paraId="071056A4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2F2FA07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E6ED874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2A1E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1BAB50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2BF7C4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</w:tr>
      <w:tr w:rsidR="00DC7B74" w:rsidRPr="00DC7B74" w14:paraId="2E6F401A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8D87BB1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40E02EB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elly22fih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C2DA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14A26AB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4BA698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1Ki77y</w:t>
            </w:r>
          </w:p>
        </w:tc>
      </w:tr>
      <w:tr w:rsidR="00DC7B74" w:rsidRPr="00DC7B74" w14:paraId="3D40C25B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CFAFA30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35CEDFC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2C1C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370B1FA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568B6F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</w:tr>
      <w:tr w:rsidR="00DC7B74" w:rsidRPr="00DC7B74" w14:paraId="3AF733C2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86CEA9B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5713C71" w14:textId="7B6BBC61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85F8A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BE61C94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5E345BD" w14:textId="63FCFC66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42E675AB" w14:textId="77777777" w:rsidTr="00DC7B74">
        <w:trPr>
          <w:gridAfter w:val="1"/>
          <w:wAfter w:w="449" w:type="dxa"/>
          <w:trHeight w:val="197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979FC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9097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CB4BE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EA63A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BEAAC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C7B74" w:rsidRPr="00DC7B74" w14:paraId="050BF64C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1E3CE8E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21BFC035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ww.drive.google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D865F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5758D189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056B6B9C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ww.dropbox.com</w:t>
            </w:r>
          </w:p>
        </w:tc>
      </w:tr>
      <w:tr w:rsidR="00DC7B74" w:rsidRPr="00DC7B74" w14:paraId="2BB23BD5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36F4850C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DA0E31E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smilth04312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5D3D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C0D703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A96F142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proofErr w:type="gramStart"/>
            <w:r w:rsidRPr="00DC7B74">
              <w:rPr>
                <w:rFonts w:ascii="Bahnschrift" w:eastAsia="Times New Roman" w:hAnsi="Bahnschrift" w:cs="Calibri"/>
                <w:color w:val="000000"/>
              </w:rPr>
              <w:t>john.smith</w:t>
            </w:r>
            <w:proofErr w:type="gramEnd"/>
            <w:r w:rsidRPr="00DC7B74">
              <w:rPr>
                <w:rFonts w:ascii="Bahnschrift" w:eastAsia="Times New Roman" w:hAnsi="Bahnschrift" w:cs="Calibri"/>
                <w:color w:val="000000"/>
              </w:rPr>
              <w:t>05</w:t>
            </w:r>
          </w:p>
        </w:tc>
      </w:tr>
      <w:tr w:rsidR="00DC7B74" w:rsidRPr="00DC7B74" w14:paraId="12B157F8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FAE1F7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5F9DDD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proofErr w:type="spellStart"/>
            <w:proofErr w:type="gramStart"/>
            <w:r w:rsidRPr="00DC7B74">
              <w:rPr>
                <w:rFonts w:ascii="Bahnschrift" w:eastAsia="Times New Roman" w:hAnsi="Bahnschrift" w:cs="Calibri"/>
                <w:color w:val="000000"/>
              </w:rPr>
              <w:t>yknjs</w:t>
            </w:r>
            <w:proofErr w:type="spellEnd"/>
            <w:r w:rsidRPr="00DC7B74">
              <w:rPr>
                <w:rFonts w:ascii="Bahnschrift" w:eastAsia="Times New Roman" w:hAnsi="Bahnschrift" w:cs="Calibri"/>
                <w:color w:val="000000"/>
              </w:rPr>
              <w:t>:!</w:t>
            </w:r>
            <w:proofErr w:type="gramEnd"/>
            <w:r w:rsidRPr="00DC7B74">
              <w:rPr>
                <w:rFonts w:ascii="Bahnschrift" w:eastAsia="Times New Roman" w:hAnsi="Bahnschrift" w:cs="Calibri"/>
                <w:color w:val="000000"/>
              </w:rPr>
              <w:t>776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05134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35F8186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09CCD919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101010"/>
                <w:sz w:val="24"/>
                <w:szCs w:val="24"/>
              </w:rPr>
            </w:pPr>
            <w:r w:rsidRPr="00DC7B74">
              <w:rPr>
                <w:rFonts w:ascii="Bahnschrift" w:eastAsia="Times New Roman" w:hAnsi="Bahnschrift" w:cs="Calibri"/>
                <w:color w:val="101010"/>
                <w:sz w:val="24"/>
                <w:szCs w:val="24"/>
              </w:rPr>
              <w:t>m3llycat</w:t>
            </w:r>
          </w:p>
        </w:tc>
      </w:tr>
      <w:tr w:rsidR="00DC7B74" w:rsidRPr="00DC7B74" w14:paraId="75529709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38888E4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9C7E534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F5C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3D28142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DB574E7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</w:tr>
      <w:tr w:rsidR="00DC7B74" w:rsidRPr="00DC7B74" w14:paraId="030DBC1C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C791B4B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D190328" w14:textId="6F26C195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AF98F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B64CF9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57CE298" w14:textId="3CDD6425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72982D1F" w14:textId="77777777" w:rsidTr="00DC7B74">
        <w:trPr>
          <w:gridAfter w:val="1"/>
          <w:wAfter w:w="449" w:type="dxa"/>
          <w:trHeight w:val="8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3E50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491F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F14BC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B4E68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BCB03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C7B74" w:rsidRPr="00DC7B74" w14:paraId="31E927BF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5307E1FE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70759E1E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ww.instagram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FE4B9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0D3688EB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002F4EA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ww.facebook.com</w:t>
            </w:r>
          </w:p>
        </w:tc>
      </w:tr>
      <w:tr w:rsidR="00DC7B74" w:rsidRPr="00DC7B74" w14:paraId="331C631A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8A6A460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BFCE4E0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50B5C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0F1CC2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7318DDF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</w:tr>
      <w:tr w:rsidR="00DC7B74" w:rsidRPr="00DC7B74" w14:paraId="46343B22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312B409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F91A412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de2la6903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0287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B2D6CF2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8B94261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d3itagarnm</w:t>
            </w:r>
          </w:p>
        </w:tc>
      </w:tr>
      <w:tr w:rsidR="00DC7B74" w:rsidRPr="00DC7B74" w14:paraId="124218F9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CCD7485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0FC051B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CC123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46A3DDF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AD46C0E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</w:tr>
      <w:tr w:rsidR="00DC7B74" w:rsidRPr="00DC7B74" w14:paraId="0711AA07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CC4D1AA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5AC2BFD" w14:textId="03635CBB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082D1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F477A2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425BEB4" w14:textId="1457B264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57A74DB3" w14:textId="77777777" w:rsidTr="00DC7B74">
        <w:trPr>
          <w:gridAfter w:val="1"/>
          <w:wAfter w:w="449" w:type="dxa"/>
          <w:trHeight w:val="67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48F95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1414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03203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6267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ABD91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C7B74" w:rsidRPr="00DC7B74" w14:paraId="649FAE67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485CA6C4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257685C5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ww.twiter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6A4DE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671FAB5E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44FE235E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ww.skpe.com</w:t>
            </w:r>
          </w:p>
        </w:tc>
      </w:tr>
      <w:tr w:rsidR="00DC7B74" w:rsidRPr="00DC7B74" w14:paraId="2D8F363F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CF29CC7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27565B1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gmail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B2A9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92EB7C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04D38F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proofErr w:type="spellStart"/>
            <w:r w:rsidRPr="00DC7B74">
              <w:rPr>
                <w:rFonts w:ascii="Bahnschrift" w:eastAsia="Times New Roman" w:hAnsi="Bahnschrift" w:cs="Calibri"/>
                <w:color w:val="000000"/>
              </w:rPr>
              <w:t>johnhsmith</w:t>
            </w:r>
            <w:proofErr w:type="spellEnd"/>
          </w:p>
        </w:tc>
      </w:tr>
      <w:tr w:rsidR="00DC7B74" w:rsidRPr="00DC7B74" w14:paraId="738C2BBD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A20D28C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83A2DEA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a11Black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01072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C83C63A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6584642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3efBGy&amp;uKlp</w:t>
            </w:r>
          </w:p>
        </w:tc>
      </w:tr>
      <w:tr w:rsidR="00DC7B74" w:rsidRPr="00DC7B74" w14:paraId="333E4542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376E2BA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2E4D727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gmail.com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EE5B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3DAABDD9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A420ECA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johnsmith@yahoo.com</w:t>
            </w:r>
          </w:p>
        </w:tc>
      </w:tr>
      <w:tr w:rsidR="00DC7B74" w:rsidRPr="00DC7B74" w14:paraId="338E633D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76F3C1B3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05AF03C" w14:textId="15E92078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ED92E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39E9A12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6897D08" w14:textId="2B8F475A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1A3BB1E6" w14:textId="77777777" w:rsidTr="00DC7B74">
        <w:trPr>
          <w:gridAfter w:val="1"/>
          <w:wAfter w:w="449" w:type="dxa"/>
          <w:trHeight w:val="67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1F200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D7D9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E5E65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83C3C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80DF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C7B74" w:rsidRPr="00DC7B74" w14:paraId="255A7A76" w14:textId="77777777" w:rsidTr="00DC7B74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7F247195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342667B3" w14:textId="1659F20D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  <w:u w:val="single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208F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  <w:u w:val="single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029EE253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245D2B7F" w14:textId="64BFAFDD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</w:p>
        </w:tc>
      </w:tr>
      <w:tr w:rsidR="00DC7B74" w:rsidRPr="00DC7B74" w14:paraId="12EE8F5F" w14:textId="77777777" w:rsidTr="00955BCC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B18CAC0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2126DEF9" w14:textId="20C98012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CB4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9372DF2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64EA7DF2" w14:textId="28CA95FE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6B3252DA" w14:textId="77777777" w:rsidTr="00955BCC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64FEFCE9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253968D6" w14:textId="6D42FAD8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7ACB1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828B8B3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2D427FEC" w14:textId="7EE8E98B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40FEB7EF" w14:textId="77777777" w:rsidTr="00955BCC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4A1786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419496A1" w14:textId="3D9E152C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37374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E512899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5A8F2802" w14:textId="48546325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48FEB7B6" w14:textId="77777777" w:rsidTr="00955BCC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6E31230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503D5E0E" w14:textId="749F179E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E15C7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7A65334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62D2B88C" w14:textId="686C60C6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42ECAC6E" w14:textId="77777777" w:rsidTr="00DC7B74">
        <w:trPr>
          <w:gridAfter w:val="1"/>
          <w:wAfter w:w="449" w:type="dxa"/>
          <w:trHeight w:val="67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AADB0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2"/>
                <w:szCs w:val="12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61A58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D80E7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FD14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B5F7" w14:textId="77777777" w:rsidR="00DC7B74" w:rsidRPr="00DC7B74" w:rsidRDefault="00DC7B74" w:rsidP="00DC7B74">
            <w:pPr>
              <w:spacing w:after="0" w:line="240" w:lineRule="auto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</w:tc>
      </w:tr>
      <w:tr w:rsidR="00DC7B74" w:rsidRPr="00DC7B74" w14:paraId="0FE74AD8" w14:textId="77777777" w:rsidTr="00955BCC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0C9FE0CA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6C7F5D47" w14:textId="13A794B2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  <w:u w:val="single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A59F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  <w:u w:val="single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  <w:hideMark/>
          </w:tcPr>
          <w:p w14:paraId="0CCA253C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r w:rsidRPr="00DC7B74">
              <w:rPr>
                <w:rFonts w:ascii="Bahnschrift" w:eastAsia="Times New Roman" w:hAnsi="Bahnschrift" w:cs="Calibri"/>
                <w:color w:val="FFFFFF"/>
              </w:rPr>
              <w:t>Website:</w:t>
            </w:r>
          </w:p>
        </w:tc>
        <w:tc>
          <w:tcPr>
            <w:tcW w:w="4064" w:type="dxa"/>
            <w:tcBorders>
              <w:top w:val="nil"/>
              <w:left w:val="nil"/>
              <w:bottom w:val="nil"/>
              <w:right w:val="nil"/>
            </w:tcBorders>
            <w:shd w:val="clear" w:color="000000" w:fill="2B5A6E"/>
            <w:noWrap/>
            <w:vAlign w:val="center"/>
          </w:tcPr>
          <w:p w14:paraId="420333CE" w14:textId="0B03969C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FFFFFF"/>
              </w:rPr>
            </w:pPr>
            <w:bookmarkStart w:id="0" w:name="_GoBack"/>
            <w:bookmarkEnd w:id="0"/>
          </w:p>
        </w:tc>
      </w:tr>
      <w:tr w:rsidR="00DC7B74" w:rsidRPr="00DC7B74" w14:paraId="3119A728" w14:textId="77777777" w:rsidTr="00955BCC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372EEE40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1E76E66B" w14:textId="1F003E71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25031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067B3FEC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Username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414FE53A" w14:textId="23B5967F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7E9CC736" w14:textId="77777777" w:rsidTr="00955BCC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402E6F24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506A881A" w14:textId="67683D5B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426FD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2E886DB6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Password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42E5A2A1" w14:textId="085B45FB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18BD80CA" w14:textId="77777777" w:rsidTr="00955BCC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5F9362D1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3442E409" w14:textId="2506B0C4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30DA2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29EA39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Email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6AF6CA58" w14:textId="3098585F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  <w:tr w:rsidR="00DC7B74" w:rsidRPr="00DC7B74" w14:paraId="5B8E2D9D" w14:textId="77777777" w:rsidTr="00955BCC">
        <w:trPr>
          <w:gridAfter w:val="1"/>
          <w:wAfter w:w="449" w:type="dxa"/>
          <w:trHeight w:val="360"/>
        </w:trPr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390291BC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370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29DB6A9" w14:textId="0CB8077A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314E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000000" w:fill="D6EFF3"/>
            <w:noWrap/>
            <w:vAlign w:val="center"/>
            <w:hideMark/>
          </w:tcPr>
          <w:p w14:paraId="15F17B38" w14:textId="77777777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  <w:r w:rsidRPr="00DC7B74">
              <w:rPr>
                <w:rFonts w:ascii="Bahnschrift" w:eastAsia="Times New Roman" w:hAnsi="Bahnschrift" w:cs="Calibri"/>
                <w:color w:val="000000"/>
              </w:rPr>
              <w:t>Notes:</w:t>
            </w:r>
          </w:p>
        </w:tc>
        <w:tc>
          <w:tcPr>
            <w:tcW w:w="406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D9D9D9"/>
            <w:noWrap/>
            <w:vAlign w:val="center"/>
          </w:tcPr>
          <w:p w14:paraId="6C10CCD0" w14:textId="5F82F21A" w:rsidR="00DC7B74" w:rsidRPr="00DC7B74" w:rsidRDefault="00DC7B74" w:rsidP="00DC7B74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</w:rPr>
            </w:pPr>
          </w:p>
        </w:tc>
      </w:tr>
    </w:tbl>
    <w:p w14:paraId="36F79CE8" w14:textId="544B4147" w:rsidR="00D853F8" w:rsidRPr="00D853F8" w:rsidRDefault="00D853F8" w:rsidP="00DC7B74">
      <w:pPr>
        <w:spacing w:after="0"/>
        <w:rPr>
          <w:sz w:val="2"/>
          <w:szCs w:val="2"/>
        </w:rPr>
      </w:pPr>
    </w:p>
    <w:sectPr w:rsidR="00D853F8" w:rsidRPr="00D853F8" w:rsidSect="00DC7B74">
      <w:headerReference w:type="default" r:id="rId8"/>
      <w:footerReference w:type="default" r:id="rId9"/>
      <w:pgSz w:w="12240" w:h="15840"/>
      <w:pgMar w:top="432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636A8" w14:textId="77777777" w:rsidR="00CD667A" w:rsidRDefault="00CD667A" w:rsidP="00025008">
      <w:pPr>
        <w:spacing w:after="0" w:line="240" w:lineRule="auto"/>
      </w:pPr>
      <w:r>
        <w:separator/>
      </w:r>
    </w:p>
  </w:endnote>
  <w:endnote w:type="continuationSeparator" w:id="0">
    <w:p w14:paraId="7CAD6A07" w14:textId="77777777" w:rsidR="00CD667A" w:rsidRDefault="00CD667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B58A7" w14:textId="77777777" w:rsidR="00CD667A" w:rsidRDefault="00CD667A" w:rsidP="00025008">
      <w:pPr>
        <w:spacing w:after="0" w:line="240" w:lineRule="auto"/>
      </w:pPr>
      <w:r>
        <w:separator/>
      </w:r>
    </w:p>
  </w:footnote>
  <w:footnote w:type="continuationSeparator" w:id="0">
    <w:p w14:paraId="419BF798" w14:textId="77777777" w:rsidR="00CD667A" w:rsidRDefault="00CD667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326E95"/>
    <w:rsid w:val="003369DC"/>
    <w:rsid w:val="004624FD"/>
    <w:rsid w:val="00462DDA"/>
    <w:rsid w:val="004B6A70"/>
    <w:rsid w:val="004D21B8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724DF"/>
    <w:rsid w:val="00981384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2-28T03:53:00Z</dcterms:created>
  <dcterms:modified xsi:type="dcterms:W3CDTF">2020-03-06T06:49:00Z</dcterms:modified>
</cp:coreProperties>
</file>